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033E28" w:rsidRDefault="00DC50CE" w:rsidP="00DC50CE">
      <w:pPr>
        <w:spacing w:line="240" w:lineRule="auto"/>
        <w:rPr>
          <w:rFonts w:ascii="Calibri" w:eastAsia="Calibri" w:hAnsi="Calibri" w:cs="Calibri"/>
        </w:rPr>
      </w:pPr>
      <w:r>
        <w:rPr>
          <w:rFonts w:ascii="Calibri" w:eastAsia="Calibri" w:hAnsi="Calibri" w:cs="Calibri"/>
        </w:rPr>
        <w:t>Rallye: Messed</w:t>
      </w:r>
    </w:p>
    <w:p w14:paraId="00000002" w14:textId="77777777" w:rsidR="00033E28" w:rsidRDefault="00033E28" w:rsidP="00DC50CE">
      <w:pPr>
        <w:spacing w:line="240" w:lineRule="auto"/>
        <w:rPr>
          <w:rFonts w:ascii="Calibri" w:eastAsia="Calibri" w:hAnsi="Calibri" w:cs="Calibri"/>
        </w:rPr>
      </w:pPr>
    </w:p>
    <w:p w14:paraId="00000003" w14:textId="77777777" w:rsidR="00033E28" w:rsidRDefault="00DC50CE" w:rsidP="00DC50CE">
      <w:pPr>
        <w:spacing w:line="240" w:lineRule="auto"/>
        <w:rPr>
          <w:rFonts w:ascii="Calibri" w:eastAsia="Calibri" w:hAnsi="Calibri" w:cs="Calibri"/>
        </w:rPr>
      </w:pPr>
      <w:r>
        <w:rPr>
          <w:rFonts w:ascii="Calibri" w:eastAsia="Calibri" w:hAnsi="Calibri" w:cs="Calibri"/>
        </w:rPr>
        <w:t>“So what is our next plan then?” Questioned Riff shifting his attention towards me, while I stared out onto the silence. Towards the horizon above us and remained silently towards him, as he stared at me silently, he shook his head and sighed at least for the moment’s time before turning his attention elsewhere and gaze towards the streets of Vaster surrounding ourselves however. A peaceful tranquility of a day submerged upon the city of Vaster however, there was nothing within this city that were chaotic o</w:t>
      </w:r>
      <w:r>
        <w:rPr>
          <w:rFonts w:ascii="Calibri" w:eastAsia="Calibri" w:hAnsi="Calibri" w:cs="Calibri"/>
        </w:rPr>
        <w:t>r insanity, which were perhaps good for the time’s being too. But at the same time, everyone within the gang was getting bored.</w:t>
      </w:r>
    </w:p>
    <w:p w14:paraId="00000004" w14:textId="77777777" w:rsidR="00033E28" w:rsidRDefault="00033E28" w:rsidP="00DC50CE">
      <w:pPr>
        <w:spacing w:line="240" w:lineRule="auto"/>
        <w:rPr>
          <w:rFonts w:ascii="Calibri" w:eastAsia="Calibri" w:hAnsi="Calibri" w:cs="Calibri"/>
        </w:rPr>
      </w:pPr>
    </w:p>
    <w:p w14:paraId="00000005" w14:textId="77777777" w:rsidR="00033E28" w:rsidRDefault="00DC50CE" w:rsidP="00DC50CE">
      <w:pPr>
        <w:spacing w:line="240" w:lineRule="auto"/>
        <w:rPr>
          <w:rFonts w:ascii="Calibri" w:eastAsia="Calibri" w:hAnsi="Calibri" w:cs="Calibri"/>
        </w:rPr>
      </w:pPr>
      <w:r>
        <w:rPr>
          <w:rFonts w:ascii="Calibri" w:eastAsia="Calibri" w:hAnsi="Calibri" w:cs="Calibri"/>
        </w:rPr>
        <w:t>While I exhaled another breath and turned my head towards the ground, my ear flicked upon hearing Poz remark to us apparently that had forced everyone to their attention towards him however while he raised his paw into the air and responded, “That is our place to raid then.” “A store?” Questioned Riff silently while his attention glanced toward where Poz was looking at while he turned his attention to meet up with Riff, nodding his head silently. I just shake my head, frowning and spoke to Riff, “I do not t</w:t>
      </w:r>
      <w:r>
        <w:rPr>
          <w:rFonts w:ascii="Calibri" w:eastAsia="Calibri" w:hAnsi="Calibri" w:cs="Calibri"/>
        </w:rPr>
        <w:t>hink that we can find anything of value over there anyway.” “Because all of it is just food and supplies and such?” Asked Poz, turning his attention to me, something that I gave a nod to before glancing back towards the store once more.</w:t>
      </w:r>
    </w:p>
    <w:p w14:paraId="00000006" w14:textId="77777777" w:rsidR="00033E28" w:rsidRDefault="00033E28" w:rsidP="00DC50CE">
      <w:pPr>
        <w:spacing w:line="240" w:lineRule="auto"/>
        <w:rPr>
          <w:rFonts w:ascii="Calibri" w:eastAsia="Calibri" w:hAnsi="Calibri" w:cs="Calibri"/>
        </w:rPr>
      </w:pPr>
    </w:p>
    <w:p w14:paraId="00000007" w14:textId="77777777" w:rsidR="00033E28" w:rsidRDefault="00DC50CE" w:rsidP="00DC50CE">
      <w:pPr>
        <w:spacing w:line="240" w:lineRule="auto"/>
        <w:rPr>
          <w:rFonts w:ascii="Calibri" w:eastAsia="Calibri" w:hAnsi="Calibri" w:cs="Calibri"/>
        </w:rPr>
      </w:pPr>
      <w:r>
        <w:rPr>
          <w:rFonts w:ascii="Calibri" w:eastAsia="Calibri" w:hAnsi="Calibri" w:cs="Calibri"/>
        </w:rPr>
        <w:t>Thus, I raised to my feet and sighed “But I guess that is the only other place that we could go for the meantime.” “What about any other spot? Like the Pet store or something?” Riff questioned me, I shook my head upon him. “That would not do however. But lets just go and find what we can find from this place.” “Hopefully it is something useful than what we had been benefiting from the other places.” Commented Poz while Riff raised his eye towards him silently, but a motion of my paw caught onto everyone and</w:t>
      </w:r>
      <w:r>
        <w:rPr>
          <w:rFonts w:ascii="Calibri" w:eastAsia="Calibri" w:hAnsi="Calibri" w:cs="Calibri"/>
        </w:rPr>
        <w:t xml:space="preserve"> we had immediately turned our attention up towards the horizon in front of us and walked together straight for the store.</w:t>
      </w:r>
    </w:p>
    <w:p w14:paraId="00000008" w14:textId="77777777" w:rsidR="00033E28" w:rsidRDefault="00033E28" w:rsidP="00DC50CE">
      <w:pPr>
        <w:spacing w:line="240" w:lineRule="auto"/>
        <w:rPr>
          <w:rFonts w:ascii="Calibri" w:eastAsia="Calibri" w:hAnsi="Calibri" w:cs="Calibri"/>
        </w:rPr>
      </w:pPr>
    </w:p>
    <w:p w14:paraId="00000009" w14:textId="77777777" w:rsidR="00033E28" w:rsidRDefault="00DC50CE" w:rsidP="00DC50CE">
      <w:pPr>
        <w:spacing w:line="240" w:lineRule="auto"/>
        <w:rPr>
          <w:rFonts w:ascii="Calibri" w:eastAsia="Calibri" w:hAnsi="Calibri" w:cs="Calibri"/>
        </w:rPr>
      </w:pPr>
      <w:r>
        <w:rPr>
          <w:rFonts w:ascii="Calibri" w:eastAsia="Calibri" w:hAnsi="Calibri" w:cs="Calibri"/>
        </w:rPr>
        <w:t>As we closed in, I had immediately stopped and the others blinked upon which, immediately shifting their attention towards me as Poz questioned me “Why you stop? Is there something that we are expecting?” “No.” I shook my head and raised my paw upward into the horizon, pointing straight towards the wolves and the combination mixture of canines and reptiles that were in front of us. “Competition?” Riff shrieked, muttering to himself while he narrowed his eyes upon them then turned his attention towards me of</w:t>
      </w:r>
      <w:r>
        <w:rPr>
          <w:rFonts w:ascii="Calibri" w:eastAsia="Calibri" w:hAnsi="Calibri" w:cs="Calibri"/>
        </w:rPr>
        <w:t xml:space="preserve"> which I nodded my head, “Guess this is going to be a tad interesting then.” “lets do this!” Exclaimed Poz raising his fist into the air above his own head while we all walked together straight for the entrance of the store.</w:t>
      </w:r>
    </w:p>
    <w:p w14:paraId="0000000A" w14:textId="77777777" w:rsidR="00033E28" w:rsidRDefault="00033E28" w:rsidP="00DC50CE">
      <w:pPr>
        <w:spacing w:line="240" w:lineRule="auto"/>
        <w:rPr>
          <w:rFonts w:ascii="Calibri" w:eastAsia="Calibri" w:hAnsi="Calibri" w:cs="Calibri"/>
        </w:rPr>
      </w:pPr>
    </w:p>
    <w:p w14:paraId="0000000B" w14:textId="77777777" w:rsidR="00033E28" w:rsidRDefault="00DC50CE" w:rsidP="00DC50CE">
      <w:pPr>
        <w:spacing w:line="240" w:lineRule="auto"/>
        <w:rPr>
          <w:rFonts w:ascii="Calibri" w:eastAsia="Calibri" w:hAnsi="Calibri" w:cs="Calibri"/>
        </w:rPr>
      </w:pPr>
      <w:r>
        <w:rPr>
          <w:rFonts w:ascii="Calibri" w:eastAsia="Calibri" w:hAnsi="Calibri" w:cs="Calibri"/>
        </w:rPr>
        <w:t>However, before we could even enter right on in. We were a bit surprise by the commotion that was going on inside. We exchanged some looks towards one another in silence; Chom tilted his head to one side. Poz frowned. Riff cracked his knuckles and smirked as if he was ready to throw down or something. While I had scanned upon the emotions and expressions of my own teammates, I immediately turned around and grabbed hold onto the door in front of me. Opening up, and gaze inside. What we had saw, was purely in</w:t>
      </w:r>
      <w:r>
        <w:rPr>
          <w:rFonts w:ascii="Calibri" w:eastAsia="Calibri" w:hAnsi="Calibri" w:cs="Calibri"/>
        </w:rPr>
        <w:t xml:space="preserve">sanity. It was something that would not match upon our own intellect however. While our eyes widened in a mixture of shock, surprise and disbelief, I only shake my head and immediately closed the door. Turning to my team while I questioned them. “This store is becoming like a zoo.” “Who the hell are those guys anyway?” Question Poz with a frown, while Riff nodded his head agreeing with Poz momentarily. While my eyes narrowed onto them, reopened the door once more, I muttered something onto them “Yet it had </w:t>
      </w:r>
      <w:r>
        <w:rPr>
          <w:rFonts w:ascii="Calibri" w:eastAsia="Calibri" w:hAnsi="Calibri" w:cs="Calibri"/>
        </w:rPr>
        <w:t xml:space="preserve">seemed that everyone is somehow oblivious to us and were mostly worried for </w:t>
      </w:r>
      <w:r>
        <w:rPr>
          <w:rFonts w:ascii="Calibri" w:eastAsia="Calibri" w:hAnsi="Calibri" w:cs="Calibri"/>
        </w:rPr>
        <w:lastRenderedPageBreak/>
        <w:t>themselves however.” “Guess that means that this is perfect.” Riff muttered in response, I nodded my head to him and we prompt entered right on in.</w:t>
      </w:r>
    </w:p>
    <w:p w14:paraId="0000000C" w14:textId="77777777" w:rsidR="00033E28" w:rsidRDefault="00033E28" w:rsidP="00DC50CE">
      <w:pPr>
        <w:spacing w:line="240" w:lineRule="auto"/>
        <w:rPr>
          <w:rFonts w:ascii="Calibri" w:eastAsia="Calibri" w:hAnsi="Calibri" w:cs="Calibri"/>
        </w:rPr>
      </w:pPr>
    </w:p>
    <w:p w14:paraId="0000000D" w14:textId="77777777" w:rsidR="00033E28" w:rsidRDefault="00DC50CE" w:rsidP="00DC50CE">
      <w:pPr>
        <w:spacing w:line="240" w:lineRule="auto"/>
        <w:rPr>
          <w:rFonts w:ascii="Calibri" w:eastAsia="Calibri" w:hAnsi="Calibri" w:cs="Calibri"/>
        </w:rPr>
      </w:pPr>
      <w:r>
        <w:rPr>
          <w:rFonts w:ascii="Calibri" w:eastAsia="Calibri" w:hAnsi="Calibri" w:cs="Calibri"/>
        </w:rPr>
        <w:t>With sounds of screams, shrieking and yelling that filled the entire atmosphere of the store before us. Not to mention that the mixture of combination of canines and reptiles in front of us were stuffing some sort of water balloon straight into the freezer for some reason, we maneuvered our way secretly through the defenses of the store and waltz our way towards the door that was in front of us, where I gave a nod towards Chom whom promptly nodded his head. Charging right on through, bypassing me, Riff, Poz</w:t>
      </w:r>
      <w:r>
        <w:rPr>
          <w:rFonts w:ascii="Calibri" w:eastAsia="Calibri" w:hAnsi="Calibri" w:cs="Calibri"/>
        </w:rPr>
        <w:t xml:space="preserve"> and Luz as he had created a huge hole in front of us where the pure darkness reside right on in. I cracked a grin. So did Riff, Poz and Luz as one by one we all infiltrated right on in through the huge black hole in front of us.</w:t>
      </w:r>
    </w:p>
    <w:p w14:paraId="0000000E" w14:textId="77777777" w:rsidR="00033E28" w:rsidRDefault="00033E28" w:rsidP="00DC50CE">
      <w:pPr>
        <w:spacing w:line="240" w:lineRule="auto"/>
        <w:rPr>
          <w:rFonts w:ascii="Calibri" w:eastAsia="Calibri" w:hAnsi="Calibri" w:cs="Calibri"/>
        </w:rPr>
      </w:pPr>
    </w:p>
    <w:p w14:paraId="0000000F" w14:textId="77777777" w:rsidR="00033E28" w:rsidRDefault="00DC50CE" w:rsidP="00DC50CE">
      <w:pPr>
        <w:spacing w:line="240" w:lineRule="auto"/>
        <w:rPr>
          <w:rFonts w:ascii="Calibri" w:eastAsia="Calibri" w:hAnsi="Calibri" w:cs="Calibri"/>
        </w:rPr>
      </w:pPr>
      <w:r>
        <w:rPr>
          <w:rFonts w:ascii="Calibri" w:eastAsia="Calibri" w:hAnsi="Calibri" w:cs="Calibri"/>
        </w:rPr>
        <w:t>Where it was completely dark and it was nearly impossible to see anything that was surrounding us however. We continued descending through the stairs; or what we perceived as the stairs however as it as just completely dark and impossible to see however. So we continued descending through the flights of stairs; going down one flooring at the time while our eyes shift downward towards the perceived grounds beneath us. I had not noticed that along with the pure darkness, that there was also quietness and fain</w:t>
      </w:r>
      <w:r>
        <w:rPr>
          <w:rFonts w:ascii="Calibri" w:eastAsia="Calibri" w:hAnsi="Calibri" w:cs="Calibri"/>
        </w:rPr>
        <w:t>t sounds of chaos and something else that was going on above us, upon the surface apparently. As such, we just continued downward until Riff had immediately stopped us however and I shift my attention towards him, questioningly “What you see?” “Something of a water down there?” Prompted Poz, while Chom chimed in “There is a swimming pool down here too?” “Quiet!” I growled to Chom who blinked at me suddenly, but zipped his lips silently and nodded.</w:t>
      </w:r>
    </w:p>
    <w:p w14:paraId="00000010" w14:textId="77777777" w:rsidR="00033E28" w:rsidRDefault="00033E28" w:rsidP="00DC50CE">
      <w:pPr>
        <w:spacing w:line="240" w:lineRule="auto"/>
        <w:rPr>
          <w:rFonts w:ascii="Calibri" w:eastAsia="Calibri" w:hAnsi="Calibri" w:cs="Calibri"/>
        </w:rPr>
      </w:pPr>
    </w:p>
    <w:p w14:paraId="00000011" w14:textId="77777777" w:rsidR="00033E28" w:rsidRDefault="00DC50CE" w:rsidP="00DC50CE">
      <w:pPr>
        <w:spacing w:line="240" w:lineRule="auto"/>
        <w:rPr>
          <w:rFonts w:ascii="Calibri" w:eastAsia="Calibri" w:hAnsi="Calibri" w:cs="Calibri"/>
        </w:rPr>
      </w:pPr>
      <w:r>
        <w:rPr>
          <w:rFonts w:ascii="Calibri" w:eastAsia="Calibri" w:hAnsi="Calibri" w:cs="Calibri"/>
        </w:rPr>
        <w:t>After the exchanged, we saw Riff shaking his head silently and have immediately turned his attention towards us while he had spoke, rather quietly “There is a huge pool down there. The smell is getting contagious however when were were down there however.” “Smells like someone had shit down here.” I remarked, “Percisely right, Zox.” Commented Riff as Chom frowned and spoke towards the rest of us “So does that mean that we could not go swimming there instead?” “Would you want to swim in filth?” Question Poz,</w:t>
      </w:r>
      <w:r>
        <w:rPr>
          <w:rFonts w:ascii="Calibri" w:eastAsia="Calibri" w:hAnsi="Calibri" w:cs="Calibri"/>
        </w:rPr>
        <w:t xml:space="preserve"> that did have shut Chom up silently. While Riff and Poz shift their attention towards me, prompting me silently “So what are we doing then, Zox? Go down there like this? Or come back a second time and-” “We are going down like this.” I demanded, or rather as an order while the gang blinked for a good moment or two before exchanging glances to one another and frowned, but nonetheless just exhaled or sighed while giving me an acknowledgement of a nod and turned immediately back towards the swerve waters belo</w:t>
      </w:r>
      <w:r>
        <w:rPr>
          <w:rFonts w:ascii="Calibri" w:eastAsia="Calibri" w:hAnsi="Calibri" w:cs="Calibri"/>
        </w:rPr>
        <w:t>w ourselves. Jumping right in one by one.</w:t>
      </w:r>
    </w:p>
    <w:p w14:paraId="00000012" w14:textId="77777777" w:rsidR="00033E28" w:rsidRDefault="00033E28" w:rsidP="00DC50CE">
      <w:pPr>
        <w:spacing w:line="240" w:lineRule="auto"/>
        <w:rPr>
          <w:rFonts w:ascii="Calibri" w:eastAsia="Calibri" w:hAnsi="Calibri" w:cs="Calibri"/>
        </w:rPr>
      </w:pPr>
    </w:p>
    <w:p w14:paraId="00000013" w14:textId="77777777" w:rsidR="00033E28" w:rsidRDefault="00DC50CE" w:rsidP="00DC50CE">
      <w:pPr>
        <w:spacing w:line="240" w:lineRule="auto"/>
        <w:rPr>
          <w:rFonts w:ascii="Calibri" w:eastAsia="Calibri" w:hAnsi="Calibri" w:cs="Calibri"/>
        </w:rPr>
      </w:pPr>
      <w:r>
        <w:rPr>
          <w:rFonts w:ascii="Calibri" w:eastAsia="Calibri" w:hAnsi="Calibri" w:cs="Calibri"/>
        </w:rPr>
        <w:t>So with the splashes, we entered into the shallowness of the waters. Thus indeed, it does smell like shit inside here however as Pox and Riff just winkeld their noses and raised their paws into their own faces and frowned. I, once more, take the lead from Luz and Chom whom were just splashing at one another in the meantime as I waddled through the shit waters beneath us. My eyes shfiting towards the horizon, noticing something that was flashing directly toward us however. While I had squinted my eyes, narro</w:t>
      </w:r>
      <w:r>
        <w:rPr>
          <w:rFonts w:ascii="Calibri" w:eastAsia="Calibri" w:hAnsi="Calibri" w:cs="Calibri"/>
        </w:rPr>
        <w:t>wingly then however, I raised my paw upward into the midair and silently spoke towards the rest of them “I think I see something there.” “A flashlight or something?” Question Poz and I responded with a shake of my own head, answering back “No. Something that look flashy however.” “Do not look!” Chimed Chom and Luz as they tackled one another so suddenly; splashing into the waters as they have realized that neither of them were even standing in the shallows of the waters however. However, they were lucky tha</w:t>
      </w:r>
      <w:r>
        <w:rPr>
          <w:rFonts w:ascii="Calibri" w:eastAsia="Calibri" w:hAnsi="Calibri" w:cs="Calibri"/>
        </w:rPr>
        <w:t>t the shit waters were only shallow.</w:t>
      </w:r>
    </w:p>
    <w:p w14:paraId="00000014" w14:textId="77777777" w:rsidR="00033E28" w:rsidRDefault="00033E28" w:rsidP="00DC50CE">
      <w:pPr>
        <w:spacing w:line="240" w:lineRule="auto"/>
        <w:rPr>
          <w:rFonts w:ascii="Calibri" w:eastAsia="Calibri" w:hAnsi="Calibri" w:cs="Calibri"/>
        </w:rPr>
      </w:pPr>
    </w:p>
    <w:p w14:paraId="00000015" w14:textId="77777777" w:rsidR="00033E28" w:rsidRDefault="00DC50CE" w:rsidP="00DC50CE">
      <w:pPr>
        <w:spacing w:line="240" w:lineRule="auto"/>
        <w:rPr>
          <w:rFonts w:ascii="Calibri" w:eastAsia="Calibri" w:hAnsi="Calibri" w:cs="Calibri"/>
        </w:rPr>
      </w:pPr>
      <w:r>
        <w:rPr>
          <w:rFonts w:ascii="Calibri" w:eastAsia="Calibri" w:hAnsi="Calibri" w:cs="Calibri"/>
        </w:rPr>
        <w:lastRenderedPageBreak/>
        <w:t>“Get up all of you!” Snarled RIff while he grabbed hold tightly onto Chom and Luz, both of which immediately turned their attention towards Riff and frowned, embarrassed but luckily that their red rosy cheeks were unhinged by the sweetness of the waters that soaked upon their scales. “Come on.” I muttered towards them, waving my paw towards them while they had turned their attention towards me. Nodding their heads silently and tailed from behind me however. We continued wadding through the lakes of the wate</w:t>
      </w:r>
      <w:r>
        <w:rPr>
          <w:rFonts w:ascii="Calibri" w:eastAsia="Calibri" w:hAnsi="Calibri" w:cs="Calibri"/>
        </w:rPr>
        <w:t>rs, wadding while our eyes were set towards the horizon before us. Thoughts and wonders hinder upon our minds as we pondered about what was out there however. But as we had walked really far from our starting point however, all that we had noticed was that the flashing light had turned into something more than that.</w:t>
      </w:r>
    </w:p>
    <w:p w14:paraId="00000016" w14:textId="77777777" w:rsidR="00033E28" w:rsidRDefault="00033E28" w:rsidP="00DC50CE">
      <w:pPr>
        <w:spacing w:line="240" w:lineRule="auto"/>
        <w:rPr>
          <w:rFonts w:ascii="Calibri" w:eastAsia="Calibri" w:hAnsi="Calibri" w:cs="Calibri"/>
        </w:rPr>
      </w:pPr>
    </w:p>
    <w:p w14:paraId="00000017" w14:textId="77777777" w:rsidR="00033E28" w:rsidRDefault="00DC50CE" w:rsidP="00DC50CE">
      <w:pPr>
        <w:spacing w:line="240" w:lineRule="auto"/>
        <w:rPr>
          <w:rFonts w:ascii="Calibri" w:eastAsia="Calibri" w:hAnsi="Calibri" w:cs="Calibri"/>
        </w:rPr>
      </w:pPr>
      <w:r>
        <w:rPr>
          <w:rFonts w:ascii="Calibri" w:eastAsia="Calibri" w:hAnsi="Calibri" w:cs="Calibri"/>
        </w:rPr>
        <w:t>As I had found myself just tilting my head towards the side, frowning and staring onto the source that was right above us however. Poz was the first to common about this and he grunted, frowning before he turned towards the rest of us “Well that was a waste of our time then.” “We should check what was on the other side of the tunnel then.” Suggested Riff, something that I g ave a nod towards him however while we immediately turned our attention up front back towards the horizon in front of us and started to</w:t>
      </w:r>
      <w:r>
        <w:rPr>
          <w:rFonts w:ascii="Calibri" w:eastAsia="Calibri" w:hAnsi="Calibri" w:cs="Calibri"/>
        </w:rPr>
        <w:t xml:space="preserve"> walk a few steps forward. However, there was something moving in the lake waters. Something that had looked like hard scales of a dragon and small slitted eyes however. Poz and Riff were the first to notice these creatures however and screamed out loud while pointing straight towards where they were “Crocodiles!” “Alligators!” “Wait what?” I shrieked a bit surprise by their sudden difference but both Riff and Poz never argued or done anything in dispute upon their claim, and have immediately turned tail. R</w:t>
      </w:r>
      <w:r>
        <w:rPr>
          <w:rFonts w:ascii="Calibri" w:eastAsia="Calibri" w:hAnsi="Calibri" w:cs="Calibri"/>
        </w:rPr>
        <w:t>unning bypassing me however, climbing onto a ladder that was just suddenly there.</w:t>
      </w:r>
    </w:p>
    <w:p w14:paraId="00000018" w14:textId="77777777" w:rsidR="00033E28" w:rsidRDefault="00033E28" w:rsidP="00DC50CE">
      <w:pPr>
        <w:spacing w:line="240" w:lineRule="auto"/>
        <w:rPr>
          <w:rFonts w:ascii="Calibri" w:eastAsia="Calibri" w:hAnsi="Calibri" w:cs="Calibri"/>
        </w:rPr>
      </w:pPr>
    </w:p>
    <w:p w14:paraId="00000019" w14:textId="77777777" w:rsidR="00033E28" w:rsidRDefault="00DC50CE" w:rsidP="00DC50CE">
      <w:pPr>
        <w:spacing w:line="240" w:lineRule="auto"/>
        <w:rPr>
          <w:rFonts w:ascii="Calibri" w:eastAsia="Calibri" w:hAnsi="Calibri" w:cs="Calibri"/>
        </w:rPr>
      </w:pPr>
      <w:r>
        <w:rPr>
          <w:rFonts w:ascii="Calibri" w:eastAsia="Calibri" w:hAnsi="Calibri" w:cs="Calibri"/>
        </w:rPr>
        <w:t>“It is true apparently.” Remarked Chom while Luz grabbed hold onto my shoulder. I gave an acknowledgement of a nod towards him silently and we turned tail, following behind Riff and Poz. Both of which were fighting to reach the apex of the ladder above ourselves as, both me and Chom threw our paws onto the butts of whomever was above of us and growled, “Move on you dollies!” I snarled and pushed them forward, startling them as they were off balance however, but yet were able to grip tightly upon the ropes w</w:t>
      </w:r>
      <w:r>
        <w:rPr>
          <w:rFonts w:ascii="Calibri" w:eastAsia="Calibri" w:hAnsi="Calibri" w:cs="Calibri"/>
        </w:rPr>
        <w:t>hile the rest of us returned to the surface once more. “Everyone alright?” Poz questioned everyone while I gave a nod towards him; Riff, Chom and Luz gave their acknowledgements towards Poz who just exhaled a breath before immediately turning his attention towards me again and asked, “So how are we going to stop that then?” “The alligator, crocodile attack then?” I questioned him, something that he gave a nod upon. I shake my head, “We will just have to draw them forward a bit and then someone go after them</w:t>
      </w:r>
      <w:r>
        <w:rPr>
          <w:rFonts w:ascii="Calibri" w:eastAsia="Calibri" w:hAnsi="Calibri" w:cs="Calibri"/>
        </w:rPr>
        <w:t>.”</w:t>
      </w:r>
    </w:p>
    <w:p w14:paraId="0000001A" w14:textId="77777777" w:rsidR="00033E28" w:rsidRDefault="00033E28" w:rsidP="00DC50CE">
      <w:pPr>
        <w:spacing w:line="240" w:lineRule="auto"/>
        <w:rPr>
          <w:rFonts w:ascii="Calibri" w:eastAsia="Calibri" w:hAnsi="Calibri" w:cs="Calibri"/>
        </w:rPr>
      </w:pPr>
    </w:p>
    <w:p w14:paraId="0000001B" w14:textId="77777777" w:rsidR="00033E28" w:rsidRDefault="00DC50CE" w:rsidP="00DC50CE">
      <w:pPr>
        <w:spacing w:line="240" w:lineRule="auto"/>
        <w:rPr>
          <w:rFonts w:ascii="Calibri" w:eastAsia="Calibri" w:hAnsi="Calibri" w:cs="Calibri"/>
        </w:rPr>
      </w:pPr>
      <w:r>
        <w:rPr>
          <w:rFonts w:ascii="Calibri" w:eastAsia="Calibri" w:hAnsi="Calibri" w:cs="Calibri"/>
        </w:rPr>
        <w:t>“And how are wae going to do that then?” Question Luz while Riff pointed to Chom who frowned and raised his paws into the air, shaking his head while his attention was directed towards Riff whom just nodded in response towards him, “Oh yeah you are totally going back down there again.” “But why me?” “You are always bait however.” I commented, without missing a beat as silence fell over us once more. We all heard the door opened to our side and we all immediately shift our attention towards the door; quickly</w:t>
      </w:r>
      <w:r>
        <w:rPr>
          <w:rFonts w:ascii="Calibri" w:eastAsia="Calibri" w:hAnsi="Calibri" w:cs="Calibri"/>
        </w:rPr>
        <w:t xml:space="preserve"> noticing two animals that was submerging from such said door apparently. One was a reptile, the other was a shewolf apparently. The shewolf was looking rather pissed and frustrrated to the point that she was wielding some sort of a chainsaw however. We all looked towards one another in response while I muttered towards everyone, “Would you want to fight against that?” “Nope.” “no.” Everyone else responded immediately and jumped right into the hole once more, fading from my sights as I too entered right thr</w:t>
      </w:r>
      <w:r>
        <w:rPr>
          <w:rFonts w:ascii="Calibri" w:eastAsia="Calibri" w:hAnsi="Calibri" w:cs="Calibri"/>
        </w:rPr>
        <w:t>ough the hole. Diving right back into the pure darkness that had welcomed us once more.</w:t>
      </w:r>
    </w:p>
    <w:p w14:paraId="0000001C" w14:textId="77777777" w:rsidR="00033E28" w:rsidRDefault="00033E28" w:rsidP="00DC50CE">
      <w:pPr>
        <w:spacing w:line="240" w:lineRule="auto"/>
        <w:rPr>
          <w:rFonts w:ascii="Calibri" w:eastAsia="Calibri" w:hAnsi="Calibri" w:cs="Calibri"/>
        </w:rPr>
      </w:pPr>
    </w:p>
    <w:p w14:paraId="0000001D" w14:textId="77777777" w:rsidR="00033E28" w:rsidRDefault="00DC50CE" w:rsidP="00DC50CE">
      <w:pPr>
        <w:spacing w:line="240" w:lineRule="auto"/>
        <w:rPr>
          <w:rFonts w:ascii="Calibri" w:eastAsia="Calibri" w:hAnsi="Calibri" w:cs="Calibri"/>
        </w:rPr>
      </w:pPr>
      <w:r>
        <w:rPr>
          <w:rFonts w:ascii="Calibri" w:eastAsia="Calibri" w:hAnsi="Calibri" w:cs="Calibri"/>
        </w:rPr>
        <w:lastRenderedPageBreak/>
        <w:t>Where we all immediately turned our attention back towards the horizon behind us, we all faced upon the alligators and crocodiles that were living right here. Awaiting for us apparently, staring at us with those slit eyes. “Go and remember the plan.” I declared, while everyone immediately nodded and grabbed hold ont Chom immediately, throwing him straight into the ‘wolves’ litterally however. As he was literally screaming and pleading for his life apparently, the rest of us waltz and waddled our way through</w:t>
      </w:r>
      <w:r>
        <w:rPr>
          <w:rFonts w:ascii="Calibri" w:eastAsia="Calibri" w:hAnsi="Calibri" w:cs="Calibri"/>
        </w:rPr>
        <w:t xml:space="preserve"> the waters and bypassed them as they were merely distracted by their ‘dinner’ apparently. After we had bypassed them, we ‘raced’ through the waters. Rushing towards the broken stairs that was in front of us. Towards the other side of the lake waters where we had immediately found ourselves upon land. In front of us was a huge circle cavern entrance that was literally glowing gold for some strange reason.</w:t>
      </w:r>
    </w:p>
    <w:p w14:paraId="0000001E" w14:textId="77777777" w:rsidR="00033E28" w:rsidRDefault="00033E28" w:rsidP="00DC50CE">
      <w:pPr>
        <w:spacing w:line="240" w:lineRule="auto"/>
        <w:rPr>
          <w:rFonts w:ascii="Calibri" w:eastAsia="Calibri" w:hAnsi="Calibri" w:cs="Calibri"/>
        </w:rPr>
      </w:pPr>
    </w:p>
    <w:p w14:paraId="0000001F" w14:textId="77777777" w:rsidR="00033E28" w:rsidRDefault="00DC50CE" w:rsidP="00DC50CE">
      <w:pPr>
        <w:spacing w:line="240" w:lineRule="auto"/>
        <w:rPr>
          <w:rFonts w:ascii="Calibri" w:eastAsia="Calibri" w:hAnsi="Calibri" w:cs="Calibri"/>
        </w:rPr>
      </w:pPr>
      <w:r>
        <w:rPr>
          <w:rFonts w:ascii="Calibri" w:eastAsia="Calibri" w:hAnsi="Calibri" w:cs="Calibri"/>
        </w:rPr>
        <w:t>As we looked on with awed upon our snouts and faces, we had immediately turned our attention over our shoulders, noticing that Chom somehow was alive and well. Despite having bruises, cuts and something with blood leaking and dripping into the lake waters however, he looked at us with a smirk upon his snout while he had stepped forth towards land and spoke, rather proudly towards himself “I have officially tamed the crocodiles and alligators.” “You sure did…” trailed Poz, deadpanned while he stared onto him</w:t>
      </w:r>
      <w:r>
        <w:rPr>
          <w:rFonts w:ascii="Calibri" w:eastAsia="Calibri" w:hAnsi="Calibri" w:cs="Calibri"/>
        </w:rPr>
        <w:t xml:space="preserve"> silently, then turned towards me while I nodded in response towards him. Take a step forward into the large circle thingy entrance that was in front of us and entered right on in. Following me were the rest of my gang as Chom turned his head back towards the crocodiles and alligators and narrowed his eyes upon which, they flinched suddenly.</w:t>
      </w:r>
    </w:p>
    <w:p w14:paraId="00000020" w14:textId="77777777" w:rsidR="00033E28" w:rsidRDefault="00033E28" w:rsidP="00DC50CE">
      <w:pPr>
        <w:spacing w:line="240" w:lineRule="auto"/>
        <w:rPr>
          <w:rFonts w:ascii="Calibri" w:eastAsia="Calibri" w:hAnsi="Calibri" w:cs="Calibri"/>
        </w:rPr>
      </w:pPr>
    </w:p>
    <w:p w14:paraId="00000021" w14:textId="77777777" w:rsidR="00033E28" w:rsidRDefault="00DC50CE" w:rsidP="00DC50CE">
      <w:pPr>
        <w:spacing w:line="240" w:lineRule="auto"/>
        <w:rPr>
          <w:rFonts w:ascii="Calibri" w:eastAsia="Calibri" w:hAnsi="Calibri" w:cs="Calibri"/>
        </w:rPr>
      </w:pPr>
      <w:r>
        <w:rPr>
          <w:rFonts w:ascii="Calibri" w:eastAsia="Calibri" w:hAnsi="Calibri" w:cs="Calibri"/>
        </w:rPr>
        <w:t>We entered into what seems to be a large widened tunnel. There were gold plastered in the walls surrounding us. Up ahead was a weary rotten gates that had been exposed to the air for a long time however. Onto the other side of the gates was purely darkness once more. But there was something glowy at the distance. Something that had caught our attention while my eyes narrowed upon which, Poz and Riff smirked confidently as we all paced ourselves a bit faster than normal. Walking through the golden tunnel, en</w:t>
      </w:r>
      <w:r>
        <w:rPr>
          <w:rFonts w:ascii="Calibri" w:eastAsia="Calibri" w:hAnsi="Calibri" w:cs="Calibri"/>
        </w:rPr>
        <w:t>tering through the gates where the pure darkness had turned on, showcasing an illuminated stairs staring down before us. Somewhere at the bottom, was a single platform. There was a switch there off to the side apparently. While my eyes squinted upon such, I walked descending down the stairs as my gang suddenly followed me down, pondering and wondering about the environment and the surroundings of where we were however. All I cared about was the platform that was below us however.</w:t>
      </w:r>
    </w:p>
    <w:p w14:paraId="00000022" w14:textId="77777777" w:rsidR="00033E28" w:rsidRDefault="00033E28" w:rsidP="00DC50CE">
      <w:pPr>
        <w:spacing w:line="240" w:lineRule="auto"/>
        <w:rPr>
          <w:rFonts w:ascii="Calibri" w:eastAsia="Calibri" w:hAnsi="Calibri" w:cs="Calibri"/>
        </w:rPr>
      </w:pPr>
    </w:p>
    <w:p w14:paraId="00000023" w14:textId="77777777" w:rsidR="00033E28" w:rsidRDefault="00DC50CE" w:rsidP="00DC50CE">
      <w:pPr>
        <w:spacing w:line="240" w:lineRule="auto"/>
        <w:rPr>
          <w:rFonts w:ascii="Calibri" w:eastAsia="Calibri" w:hAnsi="Calibri" w:cs="Calibri"/>
        </w:rPr>
      </w:pPr>
      <w:r>
        <w:rPr>
          <w:rFonts w:ascii="Calibri" w:eastAsia="Calibri" w:hAnsi="Calibri" w:cs="Calibri"/>
        </w:rPr>
        <w:t>So we continued walking down, there were silence and tranquility. For only the ringing was the only thing accompanying us apparently. With our silence, our footsteps were the only thing loud upon the silence. No one dared to talk; for we were all focused upon the platform down there. Soon tha we had realized however, we were already adjacent to the platform, having already closed in the distance apart from ourselves towards the platform in question. I take a step forward. So did Riff, Poz, Chom and Luz as w</w:t>
      </w:r>
      <w:r>
        <w:rPr>
          <w:rFonts w:ascii="Calibri" w:eastAsia="Calibri" w:hAnsi="Calibri" w:cs="Calibri"/>
        </w:rPr>
        <w:t>e all gathered. I gave a nod towards Poz whom grabbed onto the level that was adjacent to us and turned it to another question</w:t>
      </w:r>
    </w:p>
    <w:p w14:paraId="00000024" w14:textId="77777777" w:rsidR="00033E28" w:rsidRDefault="00033E28" w:rsidP="00DC50CE">
      <w:pPr>
        <w:spacing w:line="240" w:lineRule="auto"/>
        <w:rPr>
          <w:rFonts w:ascii="Calibri" w:eastAsia="Calibri" w:hAnsi="Calibri" w:cs="Calibri"/>
        </w:rPr>
      </w:pPr>
    </w:p>
    <w:p w14:paraId="00000025" w14:textId="77777777" w:rsidR="00033E28" w:rsidRDefault="00DC50CE" w:rsidP="00DC50CE">
      <w:pPr>
        <w:spacing w:line="240" w:lineRule="auto"/>
        <w:rPr>
          <w:rFonts w:ascii="Calibri" w:eastAsia="Calibri" w:hAnsi="Calibri" w:cs="Calibri"/>
        </w:rPr>
      </w:pPr>
      <w:r>
        <w:rPr>
          <w:rFonts w:ascii="Calibri" w:eastAsia="Calibri" w:hAnsi="Calibri" w:cs="Calibri"/>
        </w:rPr>
        <w:t>Suddenly, the platform had started moving. First it had shift and vibrated before it had started moving however. Nothing that any of us could handle anyway either. As we waited, we shift our attention towards the purity of darkness that was surrounding us. We even looked down onto the abyss below, quickly noticing that there was nothing there however. Both me and Riff quickly make it a decision to grab some dragon or reptile down here and descend into the abyss to find anything that was there. Yet we kept t</w:t>
      </w:r>
      <w:r>
        <w:rPr>
          <w:rFonts w:ascii="Calibri" w:eastAsia="Calibri" w:hAnsi="Calibri" w:cs="Calibri"/>
        </w:rPr>
        <w:t xml:space="preserve">hat quiet while we had suddenly stopped however. Drawing back towards the reality of things, I suddenly questioned towards Poz whom turned his head back towards me and raised his shoulder. I </w:t>
      </w:r>
      <w:r>
        <w:rPr>
          <w:rFonts w:ascii="Calibri" w:eastAsia="Calibri" w:hAnsi="Calibri" w:cs="Calibri"/>
        </w:rPr>
        <w:lastRenderedPageBreak/>
        <w:t>squinted my eyes onto him, but remained silent afterwards as we had waited a few more seconds. Then I question impatiently, “Riff, Poz. Go down into the abyss.” “We should all go together!” Chom complained, but I remained to my order however while the two frowned, but gave their nods towards me. Take a step forward towa</w:t>
      </w:r>
      <w:r>
        <w:rPr>
          <w:rFonts w:ascii="Calibri" w:eastAsia="Calibri" w:hAnsi="Calibri" w:cs="Calibri"/>
        </w:rPr>
        <w:t>rds the edges of the platform and waited.</w:t>
      </w:r>
    </w:p>
    <w:p w14:paraId="00000026" w14:textId="77777777" w:rsidR="00033E28" w:rsidRDefault="00033E28" w:rsidP="00DC50CE">
      <w:pPr>
        <w:spacing w:line="240" w:lineRule="auto"/>
        <w:rPr>
          <w:rFonts w:ascii="Calibri" w:eastAsia="Calibri" w:hAnsi="Calibri" w:cs="Calibri"/>
        </w:rPr>
      </w:pPr>
    </w:p>
    <w:p w14:paraId="00000027" w14:textId="77777777" w:rsidR="00033E28" w:rsidRDefault="00DC50CE" w:rsidP="00DC50CE">
      <w:pPr>
        <w:spacing w:line="240" w:lineRule="auto"/>
        <w:rPr>
          <w:rFonts w:ascii="Calibri" w:eastAsia="Calibri" w:hAnsi="Calibri" w:cs="Calibri"/>
        </w:rPr>
      </w:pPr>
      <w:r>
        <w:rPr>
          <w:rFonts w:ascii="Calibri" w:eastAsia="Calibri" w:hAnsi="Calibri" w:cs="Calibri"/>
        </w:rPr>
        <w:t>Yet the platform itself vibrated and shoot, fast. Straight up onto the ceiling above us while Poz and Riff lost their balance quickly, yet was saved by me and Chom very quickly in reaction and speed. As we hoisted them into the main platform once more; we spotted yellow glowing lights that was shining upon the walls surrounding us. Yet they dimed and brighten as time went on  until we found ourselves upon the purely darkness once more. A set of doors behind us opened, and we immediately turned our attention</w:t>
      </w:r>
      <w:r>
        <w:rPr>
          <w:rFonts w:ascii="Calibri" w:eastAsia="Calibri" w:hAnsi="Calibri" w:cs="Calibri"/>
        </w:rPr>
        <w:t xml:space="preserve"> towards it.</w:t>
      </w:r>
    </w:p>
    <w:p w14:paraId="00000028" w14:textId="77777777" w:rsidR="00033E28" w:rsidRDefault="00033E28" w:rsidP="00DC50CE">
      <w:pPr>
        <w:spacing w:line="240" w:lineRule="auto"/>
        <w:rPr>
          <w:rFonts w:ascii="Calibri" w:eastAsia="Calibri" w:hAnsi="Calibri" w:cs="Calibri"/>
        </w:rPr>
      </w:pPr>
    </w:p>
    <w:p w14:paraId="00000029" w14:textId="77777777" w:rsidR="00033E28" w:rsidRDefault="00DC50CE" w:rsidP="00DC50CE">
      <w:pPr>
        <w:spacing w:line="240" w:lineRule="auto"/>
        <w:rPr>
          <w:rFonts w:ascii="Calibri" w:eastAsia="Calibri" w:hAnsi="Calibri" w:cs="Calibri"/>
        </w:rPr>
      </w:pPr>
      <w:r>
        <w:rPr>
          <w:rFonts w:ascii="Calibri" w:eastAsia="Calibri" w:hAnsi="Calibri" w:cs="Calibri"/>
        </w:rPr>
        <w:t>“Shall we?” I questioned everyone, of which everyone just gave their nods silently and walked on forward. As synchronized, we walked together as one. Step by step, drawing closer towards the door in front of us while our eyes shifted towards the horizon before us, whereas the brightest of white light shines upon our reflective scales as we had now just entered through. Though we had suspected to find some sort of cash or legendary weaponry upon the store that was hidden away or locked. Instead, we had found</w:t>
      </w:r>
      <w:r>
        <w:rPr>
          <w:rFonts w:ascii="Calibri" w:eastAsia="Calibri" w:hAnsi="Calibri" w:cs="Calibri"/>
        </w:rPr>
        <w:t xml:space="preserve"> ourselves right back to where we had started. However, to our astonishment, we were surprise to see that there was no store. Instead, we saw a river of water that was rushing straight towards us while I exclaimed, “Back through the door! Back through the door!” But it was already too late as the waters have already hit us immeidnately.</w:t>
      </w:r>
    </w:p>
    <w:sectPr w:rsidR="00033E2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NTO2NDA3NDAwMDVU0lEKTi0uzszPAykwrAUA21NbISwAAAA="/>
  </w:docVars>
  <w:rsids>
    <w:rsidRoot w:val="00033E28"/>
    <w:rsid w:val="00033E28"/>
    <w:rsid w:val="002E1794"/>
    <w:rsid w:val="00DC5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37577A-C00C-43B5-98DB-EE3FD0AFC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57</Words>
  <Characters>15150</Characters>
  <Application>Microsoft Office Word</Application>
  <DocSecurity>0</DocSecurity>
  <Lines>126</Lines>
  <Paragraphs>35</Paragraphs>
  <ScaleCrop>false</ScaleCrop>
  <Company/>
  <LinksUpToDate>false</LinksUpToDate>
  <CharactersWithSpaces>1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1-09T00:33:00Z</dcterms:created>
  <dcterms:modified xsi:type="dcterms:W3CDTF">2025-01-09T00:33:00Z</dcterms:modified>
</cp:coreProperties>
</file>